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Quincy Eklu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